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teel &amp; Tube Holdings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83"/>
        <w:gridCol w:w="5643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ark Malpass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4 570 500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, Wellington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apman Tripp Auckland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teelandtube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43F1D2F3" w:rsidR="00661C78" w:rsidRDefault="00302997">
      <w:r>
        <w:rPr>
          <w:noProof/>
        </w:rPr>
        <w:drawing>
          <wp:inline distT="0" distB="0" distL="0" distR="0" wp14:anchorId="245BC76A" wp14:editId="6A4DC0FE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02997"/>
    <w:rsid w:val="00354440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0</Words>
  <Characters>228</Characters>
  <Application>Microsoft Office Word</Application>
  <DocSecurity>0</DocSecurity>
  <Lines>1</Lines>
  <Paragraphs>1</Paragraphs>
  <ScaleCrop>false</ScaleCrop>
  <Company/>
  <LinksUpToDate>false</LinksUpToDate>
  <CharactersWithSpaces>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43:00Z</dcterms:modified>
</cp:coreProperties>
</file>